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f81d27828a82ab249d976f977a4011688ca22c1"/>
    <w:p>
      <w:pPr>
        <w:pStyle w:val="Heading1"/>
      </w:pPr>
      <w:r>
        <w:t xml:space="preserve">Cover Letter for Optometrist Position in Morocco Casablanca</w:t>
      </w:r>
    </w:p>
    <w:p>
      <w:pPr>
        <w:pStyle w:val="FirstParagraph"/>
      </w:pPr>
      <w:r>
        <w:t xml:space="preserve">Dear [Hiring Manager's Name],</w:t>
      </w:r>
    </w:p>
    <w:p>
      <w:pPr>
        <w:pStyle w:val="BodyText"/>
      </w:pPr>
      <w:r>
        <w:t xml:space="preserve">I am writing to express my sincere interest in the Optometrist position at [Clinic/Institution Name] in Morocco Casablanca. As a dedicated and skilled optometrist with a passion for improving eye health and visual well-being, I am excited about the opportunity to contribute my expertise to your esteemed practice. Morocco Casablanca, a vibrant city known for its rich cultural heritage and growing healthcare infrastructure, represents an ideal environment for me to apply my professional knowledge while addressing the unique needs of the local community.</w:t>
      </w:r>
    </w:p>
    <w:bookmarkStart w:id="20" w:name="professional-background-and-expertise"/>
    <w:p>
      <w:pPr>
        <w:pStyle w:val="Heading2"/>
      </w:pPr>
      <w:r>
        <w:t xml:space="preserve">Professional Background and Expertise</w:t>
      </w:r>
    </w:p>
    <w:p>
      <w:pPr>
        <w:pStyle w:val="FirstParagraph"/>
      </w:pPr>
      <w:r>
        <w:t xml:space="preserve">With [X years] of experience in optometry, I have developed a strong foundation in comprehensive eye examinations, diagnosing and managing ocular conditions, and providing personalized vision care solutions. My career has been driven by a commitment to excellence, patient-centered care, and staying at the forefront of advancements in optical technology. Whether it involves prescribing corrective lenses, managing chronic eye diseases such as glaucoma or diabetic retinopathy, or educating patients on preventive eye care, I approach every case with precision and empathy.</w:t>
      </w:r>
    </w:p>
    <w:p>
      <w:pPr>
        <w:pStyle w:val="BodyText"/>
      </w:pPr>
      <w:r>
        <w:t xml:space="preserve">My professional journey has included roles in both private clinics and public healthcare settings, where I have honed my ability to work effectively in diverse environments. In Morocco Casablanca, I understand that the demand for quality optometric services is growing due to an increasing awareness of eye health and the need for accessible care. This aligns perfectly with my goal of contributing to the development of a robust healthcare system in the region.</w:t>
      </w:r>
    </w:p>
    <w:bookmarkEnd w:id="20"/>
    <w:bookmarkStart w:id="21" w:name="why-morocco-casablanca"/>
    <w:p>
      <w:pPr>
        <w:pStyle w:val="Heading2"/>
      </w:pPr>
      <w:r>
        <w:t xml:space="preserve">Why Morocco Casablanca?</w:t>
      </w:r>
    </w:p>
    <w:p>
      <w:pPr>
        <w:pStyle w:val="FirstParagraph"/>
      </w:pPr>
      <w:r>
        <w:t xml:space="preserve">Morocco Casablanca is not only a city of architectural beauty and economic significance but also a hub for medical innovation. As an optometrist, I am eager to immerse myself in this dynamic environment and collaborate with professionals who share my vision for advancing eye care. The city’s unique cultural tapestry and diverse population present an opportunity to provide culturally sensitive care while addressing the specific challenges faced by local communities, such as limited access to specialized services or rising cases of preventable vision loss.</w:t>
      </w:r>
    </w:p>
    <w:p>
      <w:pPr>
        <w:pStyle w:val="BodyText"/>
      </w:pPr>
      <w:r>
        <w:t xml:space="preserve">My knowledge of both Western and traditional approaches to health has equipped me to adapt my practice to meet the needs of patients from all walks of life. I am particularly interested in working with organizations that prioritize community outreach, such as mobile clinics or school vision screening programs, which are vital in regions where resources may be constrained. In Morocco Casablanca, I see a chance to make a tangible difference by bridging gaps in eye care accessibility and promoting early detection of ocular conditions.</w:t>
      </w:r>
    </w:p>
    <w:bookmarkEnd w:id="21"/>
    <w:bookmarkStart w:id="22" w:name="skills-and-qualifications"/>
    <w:p>
      <w:pPr>
        <w:pStyle w:val="Heading2"/>
      </w:pPr>
      <w:r>
        <w:t xml:space="preserve">Skills and Qualifications</w:t>
      </w:r>
    </w:p>
    <w:p>
      <w:pPr>
        <w:pStyle w:val="FirstParagraph"/>
      </w:pPr>
      <w:r>
        <w:t xml:space="preserve">As an Optometrist, I possess a comprehensive understanding of the latest diagnostic tools and technologies, including optical coherence tomography (OCT), retinal imaging, and digital refraction systems. My ability to interpret complex eye data allows me to deliver accurate diagnoses and tailored treatment plans. Additionally, I am proficient in using electronic health records (EHRs) to ensure efficient patient management and seamless communication with other healthcare providers.</w:t>
      </w:r>
    </w:p>
    <w:p>
      <w:pPr>
        <w:pStyle w:val="BodyText"/>
      </w:pPr>
      <w:r>
        <w:t xml:space="preserve">My commitment to continuous learning is reflected in my participation in ongoing education programs, workshops, and professional certifications. I stay updated on emerging trends in optometry, such as the integration of artificial intelligence in diagnostics or advancements in contact lens technology. This dedication ensures that I provide patients with the most up-to-date and effective care possible.</w:t>
      </w:r>
    </w:p>
    <w:bookmarkEnd w:id="22"/>
    <w:bookmarkStart w:id="23" w:name="why-clinicinstitution-name"/>
    <w:p>
      <w:pPr>
        <w:pStyle w:val="Heading2"/>
      </w:pPr>
      <w:r>
        <w:t xml:space="preserve">Why [Clinic/Institution Name]?</w:t>
      </w:r>
    </w:p>
    <w:p>
      <w:pPr>
        <w:pStyle w:val="FirstParagraph"/>
      </w:pPr>
      <w:r>
        <w:t xml:space="preserve">[Clinic/Institution Name] stands out as a leader in eye care, and I am particularly drawn to your focus on [specific value or initiative, e.g., "patient-centered care," "innovative treatments," or "community health programs"]. Your reputation for combining clinical excellence with compassionate service resonates deeply with my own professional philosophy. I am confident that my skills and experience would complement your team’s mission to deliver high-quality optometric care in Morocco Casablanca.</w:t>
      </w:r>
    </w:p>
    <w:p>
      <w:pPr>
        <w:pStyle w:val="BodyText"/>
      </w:pPr>
      <w:r>
        <w:t xml:space="preserve">Furthermore, I admire your commitment to [mention a specific aspect of the clinic, such as "training local professionals," "expanding access to rural areas," or "collaborating with universities"]. This aligns with my own aspirations to contribute to the growth of optometry in Morocco and foster a culture of excellence in vision care. I am eager to bring my expertise in [specific area, e.g., pediatric eye care, low-vision rehabilitation, or glaucoma management] to support your initiatives and enhance patient outcomes.</w:t>
      </w:r>
    </w:p>
    <w:bookmarkEnd w:id="23"/>
    <w:bookmarkStart w:id="24" w:name="conclusion"/>
    <w:p>
      <w:pPr>
        <w:pStyle w:val="Heading2"/>
      </w:pPr>
      <w:r>
        <w:t xml:space="preserve">Conclusion</w:t>
      </w:r>
    </w:p>
    <w:p>
      <w:pPr>
        <w:pStyle w:val="FirstParagraph"/>
      </w:pPr>
      <w:r>
        <w:t xml:space="preserve">In conclusion, I am enthusiastic about the opportunity to join [Clinic/Institution Name] as an Optometrist in Morocco Casablanca. My combination of technical proficiency, cultural adaptability, and passion for eye health makes me a strong candidate for this role. I am confident that my contributions will not only benefit your patients but also strengthen the overall quality of care provided by your organization.</w:t>
      </w:r>
    </w:p>
    <w:p>
      <w:pPr>
        <w:pStyle w:val="BodyText"/>
      </w:pPr>
      <w:r>
        <w:t xml:space="preserve">Thank you for considering my application. I would be delighted to discuss how my background and vision align with the goals of [Clinic/Institution Name]. Please feel free to contact me at [your phone number] or [your email address] at your earliest convenience. I look forward to the possibility of contributing to the continued success of your practice in Morocco Casablanc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Morocco Casablanca</dc:title>
  <dc:creator/>
  <cp:keywords/>
  <dcterms:created xsi:type="dcterms:W3CDTF">2025-12-10T07:54:13Z</dcterms:created>
  <dcterms:modified xsi:type="dcterms:W3CDTF">2025-12-10T07:54:13Z</dcterms:modified>
</cp:coreProperties>
</file>

<file path=docProps/custom.xml><?xml version="1.0" encoding="utf-8"?>
<Properties xmlns="http://schemas.openxmlformats.org/officeDocument/2006/custom-properties" xmlns:vt="http://schemas.openxmlformats.org/officeDocument/2006/docPropsVTypes"/>
</file>